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4B006" w14:textId="79CA7AE0" w:rsidR="006D0F67" w:rsidRDefault="00086FE2">
      <w:r>
        <w:t>08-Nov-2020    11AM-12PM</w:t>
      </w:r>
    </w:p>
    <w:p w14:paraId="2EAA6038" w14:textId="699DB9C4" w:rsidR="00086FE2" w:rsidRDefault="00086FE2">
      <w:r>
        <w:t xml:space="preserve">Team </w:t>
      </w:r>
      <w:r w:rsidR="007D4A25">
        <w:t>meeting</w:t>
      </w:r>
      <w:r>
        <w:t xml:space="preserve"> to discuss initial task segregation.</w:t>
      </w:r>
    </w:p>
    <w:p w14:paraId="05AE0161" w14:textId="7F77A121" w:rsidR="00086FE2" w:rsidRDefault="00086FE2"/>
    <w:p w14:paraId="2B6D665A" w14:textId="62AEFBF0" w:rsidR="00086FE2" w:rsidRDefault="00086FE2">
      <w:r>
        <w:t>10-Nov-2020 8 PM- 9 PM</w:t>
      </w:r>
    </w:p>
    <w:p w14:paraId="1FCC6697" w14:textId="07C72E5C" w:rsidR="00086FE2" w:rsidRDefault="00086FE2">
      <w:r>
        <w:t>Team meeting to check on DFD level 0, level 1 of the respective tasks.</w:t>
      </w:r>
    </w:p>
    <w:p w14:paraId="6D0E4859" w14:textId="77777777" w:rsidR="00086FE2" w:rsidRDefault="00086FE2">
      <w:r>
        <w:t>Clarified doubts related to DFD.</w:t>
      </w:r>
    </w:p>
    <w:p w14:paraId="40003DA7" w14:textId="77777777" w:rsidR="00086FE2" w:rsidRDefault="00086FE2"/>
    <w:p w14:paraId="0BA6F018" w14:textId="2BCC6F58" w:rsidR="00086FE2" w:rsidRDefault="00086FE2">
      <w:r>
        <w:t>13-Nov-2020 7 PM-8 PM</w:t>
      </w:r>
    </w:p>
    <w:p w14:paraId="4FC28856" w14:textId="3D1D2B31" w:rsidR="00086FE2" w:rsidRDefault="00086FE2">
      <w:r>
        <w:t>Gathered to check for any conflicts</w:t>
      </w:r>
      <w:r w:rsidR="007D4A25">
        <w:t xml:space="preserve"> in the diagrams</w:t>
      </w:r>
      <w:r>
        <w:t xml:space="preserve"> and planned to combine such DFD’s.</w:t>
      </w:r>
    </w:p>
    <w:p w14:paraId="3D55BE53" w14:textId="77777777" w:rsidR="00086FE2" w:rsidRDefault="00086FE2">
      <w:r>
        <w:t>Brainstorming on threat modeling.</w:t>
      </w:r>
    </w:p>
    <w:p w14:paraId="69B42D42" w14:textId="77777777" w:rsidR="00086FE2" w:rsidRDefault="00086FE2"/>
    <w:p w14:paraId="0DC32EFF" w14:textId="13EEA9AB" w:rsidR="00086FE2" w:rsidRDefault="00086FE2">
      <w:r>
        <w:t>15-Nov-</w:t>
      </w:r>
      <w:proofErr w:type="gramStart"/>
      <w:r>
        <w:t>2020  12</w:t>
      </w:r>
      <w:proofErr w:type="gramEnd"/>
      <w:r>
        <w:t>PM- 6PM</w:t>
      </w:r>
    </w:p>
    <w:p w14:paraId="31A7F388" w14:textId="71569AEC" w:rsidR="00086FE2" w:rsidRDefault="00086FE2">
      <w:r>
        <w:t xml:space="preserve"> Peer review on complete DFD, Threat modeling, and justification.</w:t>
      </w:r>
    </w:p>
    <w:p w14:paraId="7E69D8D2" w14:textId="22824EBD" w:rsidR="00086FE2" w:rsidRDefault="00086FE2">
      <w:r>
        <w:t>Worked towards the final submission of the project work assignment.</w:t>
      </w:r>
    </w:p>
    <w:p w14:paraId="11A4F48F" w14:textId="77777777" w:rsidR="00086FE2" w:rsidRDefault="00086FE2"/>
    <w:sectPr w:rsidR="00086F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NTe2sDQ1NTE2NzRU0lEKTi0uzszPAykwrAUAkxDuLiwAAAA="/>
  </w:docVars>
  <w:rsids>
    <w:rsidRoot w:val="00086FE2"/>
    <w:rsid w:val="00086FE2"/>
    <w:rsid w:val="006D0F67"/>
    <w:rsid w:val="007D4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CA4AA"/>
  <w15:chartTrackingRefBased/>
  <w15:docId w15:val="{7AEB2F70-C553-474F-9C84-354D02655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ma Babu Chethan</dc:creator>
  <cp:keywords/>
  <dc:description/>
  <cp:lastModifiedBy>Reshma Babu Chethan</cp:lastModifiedBy>
  <cp:revision>2</cp:revision>
  <dcterms:created xsi:type="dcterms:W3CDTF">2020-11-15T23:43:00Z</dcterms:created>
  <dcterms:modified xsi:type="dcterms:W3CDTF">2020-11-15T23:54:00Z</dcterms:modified>
</cp:coreProperties>
</file>